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4022" w:type="dxa"/>
        <w:jc w:val="center"/>
        <w:tblLook w:val="04A0" w:firstRow="1" w:lastRow="0" w:firstColumn="1" w:lastColumn="0" w:noHBand="0" w:noVBand="1"/>
      </w:tblPr>
      <w:tblGrid>
        <w:gridCol w:w="1242"/>
        <w:gridCol w:w="532"/>
        <w:gridCol w:w="1408"/>
        <w:gridCol w:w="2498"/>
        <w:gridCol w:w="2410"/>
        <w:gridCol w:w="2889"/>
        <w:gridCol w:w="3043"/>
      </w:tblGrid>
      <w:tr w:rsidR="00E03F4A" w:rsidRPr="005A5CA7" w:rsidTr="00066003">
        <w:trPr>
          <w:trHeight w:val="374"/>
          <w:jc w:val="center"/>
        </w:trPr>
        <w:tc>
          <w:tcPr>
            <w:tcW w:w="14022" w:type="dxa"/>
            <w:gridSpan w:val="7"/>
            <w:noWrap/>
            <w:hideMark/>
          </w:tcPr>
          <w:p w:rsidR="000B1675" w:rsidRPr="005A5CA7" w:rsidRDefault="000B1675" w:rsidP="002C434D">
            <w:pPr>
              <w:jc w:val="center"/>
              <w:rPr>
                <w:rFonts w:cstheme="minorHAnsi"/>
                <w:sz w:val="17"/>
                <w:szCs w:val="17"/>
              </w:rPr>
            </w:pPr>
            <w:bookmarkStart w:id="0" w:name="_GoBack"/>
            <w:bookmarkEnd w:id="0"/>
            <w:r w:rsidRPr="005A5CA7">
              <w:rPr>
                <w:rFonts w:cstheme="minorHAnsi"/>
                <w:sz w:val="17"/>
                <w:szCs w:val="17"/>
              </w:rPr>
              <w:t xml:space="preserve">T.C. </w:t>
            </w:r>
          </w:p>
          <w:p w:rsidR="002C434D" w:rsidRPr="005A5CA7" w:rsidRDefault="002C434D" w:rsidP="002C434D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 xml:space="preserve">Çanakkale </w:t>
            </w:r>
            <w:proofErr w:type="spellStart"/>
            <w:r w:rsidRPr="005A5CA7">
              <w:rPr>
                <w:rFonts w:cstheme="minorHAnsi"/>
                <w:sz w:val="17"/>
                <w:szCs w:val="17"/>
              </w:rPr>
              <w:t>Onsekiz</w:t>
            </w:r>
            <w:proofErr w:type="spellEnd"/>
            <w:r w:rsidRPr="005A5CA7">
              <w:rPr>
                <w:rFonts w:cstheme="minorHAnsi"/>
                <w:sz w:val="17"/>
                <w:szCs w:val="17"/>
              </w:rPr>
              <w:t xml:space="preserve"> Mart Üniversitesi </w:t>
            </w:r>
          </w:p>
          <w:p w:rsidR="002C434D" w:rsidRPr="005A5CA7" w:rsidRDefault="002C434D" w:rsidP="002C434D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 xml:space="preserve">Çan Uygulamalı Bilimler Yüksekokulu </w:t>
            </w:r>
          </w:p>
          <w:p w:rsidR="002C434D" w:rsidRPr="005A5CA7" w:rsidRDefault="002C434D" w:rsidP="002C434D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 xml:space="preserve">İş Sağlığı ve Güvenliği Bölümü </w:t>
            </w:r>
            <w:r w:rsidR="00261031" w:rsidRPr="005A5CA7">
              <w:rPr>
                <w:rFonts w:cstheme="minorHAnsi"/>
                <w:sz w:val="17"/>
                <w:szCs w:val="17"/>
              </w:rPr>
              <w:t>4</w:t>
            </w:r>
            <w:r w:rsidR="001E5829" w:rsidRPr="005A5CA7">
              <w:rPr>
                <w:rFonts w:cstheme="minorHAnsi"/>
                <w:sz w:val="17"/>
                <w:szCs w:val="17"/>
              </w:rPr>
              <w:t xml:space="preserve">. Sınıf </w:t>
            </w:r>
            <w:r w:rsidRPr="005A5CA7">
              <w:rPr>
                <w:rFonts w:cstheme="minorHAnsi"/>
                <w:sz w:val="17"/>
                <w:szCs w:val="17"/>
              </w:rPr>
              <w:t>Haftalık Ders Programı</w:t>
            </w:r>
          </w:p>
        </w:tc>
      </w:tr>
      <w:tr w:rsidR="00E03F4A" w:rsidRPr="005A5CA7" w:rsidTr="00066003">
        <w:trPr>
          <w:trHeight w:val="600"/>
          <w:jc w:val="center"/>
        </w:trPr>
        <w:tc>
          <w:tcPr>
            <w:tcW w:w="1242" w:type="dxa"/>
            <w:noWrap/>
            <w:vAlign w:val="center"/>
            <w:hideMark/>
          </w:tcPr>
          <w:p w:rsidR="002C434D" w:rsidRPr="005A5CA7" w:rsidRDefault="002C434D" w:rsidP="002C434D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Eğitim Dönemi</w:t>
            </w:r>
          </w:p>
        </w:tc>
        <w:tc>
          <w:tcPr>
            <w:tcW w:w="4438" w:type="dxa"/>
            <w:gridSpan w:val="3"/>
            <w:noWrap/>
            <w:hideMark/>
          </w:tcPr>
          <w:p w:rsidR="002C434D" w:rsidRPr="005A5CA7" w:rsidRDefault="00261031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2019-2020</w:t>
            </w:r>
            <w:r w:rsidR="002C434D" w:rsidRPr="005A5CA7">
              <w:rPr>
                <w:rFonts w:cstheme="minorHAnsi"/>
                <w:sz w:val="17"/>
                <w:szCs w:val="17"/>
              </w:rPr>
              <w:t xml:space="preserve"> / Güz Yarıyılı</w:t>
            </w:r>
          </w:p>
        </w:tc>
        <w:tc>
          <w:tcPr>
            <w:tcW w:w="2410" w:type="dxa"/>
            <w:noWrap/>
            <w:hideMark/>
          </w:tcPr>
          <w:p w:rsidR="002C434D" w:rsidRPr="005A5CA7" w:rsidRDefault="002C434D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 </w:t>
            </w:r>
          </w:p>
        </w:tc>
        <w:tc>
          <w:tcPr>
            <w:tcW w:w="2889" w:type="dxa"/>
            <w:noWrap/>
            <w:hideMark/>
          </w:tcPr>
          <w:p w:rsidR="002C434D" w:rsidRPr="005A5CA7" w:rsidRDefault="002C434D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 </w:t>
            </w:r>
          </w:p>
        </w:tc>
        <w:tc>
          <w:tcPr>
            <w:tcW w:w="3043" w:type="dxa"/>
            <w:noWrap/>
            <w:hideMark/>
          </w:tcPr>
          <w:p w:rsidR="002C434D" w:rsidRPr="005A5CA7" w:rsidRDefault="002C434D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 </w:t>
            </w:r>
          </w:p>
        </w:tc>
      </w:tr>
      <w:tr w:rsidR="00E03F4A" w:rsidRPr="005A5CA7" w:rsidTr="00066003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2C434D" w:rsidRPr="005A5CA7" w:rsidRDefault="002C434D" w:rsidP="002C434D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Saat Aralığı</w:t>
            </w:r>
          </w:p>
        </w:tc>
        <w:tc>
          <w:tcPr>
            <w:tcW w:w="532" w:type="dxa"/>
            <w:noWrap/>
            <w:hideMark/>
          </w:tcPr>
          <w:p w:rsidR="002C434D" w:rsidRPr="005A5CA7" w:rsidRDefault="002C434D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Saat</w:t>
            </w:r>
          </w:p>
        </w:tc>
        <w:tc>
          <w:tcPr>
            <w:tcW w:w="1408" w:type="dxa"/>
            <w:noWrap/>
            <w:hideMark/>
          </w:tcPr>
          <w:p w:rsidR="002C434D" w:rsidRPr="005A5CA7" w:rsidRDefault="002C434D" w:rsidP="002C434D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Pazartesi</w:t>
            </w:r>
          </w:p>
        </w:tc>
        <w:tc>
          <w:tcPr>
            <w:tcW w:w="2498" w:type="dxa"/>
            <w:noWrap/>
            <w:hideMark/>
          </w:tcPr>
          <w:p w:rsidR="002C434D" w:rsidRPr="005A5CA7" w:rsidRDefault="002C434D" w:rsidP="002C434D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Salı</w:t>
            </w:r>
          </w:p>
        </w:tc>
        <w:tc>
          <w:tcPr>
            <w:tcW w:w="2410" w:type="dxa"/>
            <w:noWrap/>
            <w:hideMark/>
          </w:tcPr>
          <w:p w:rsidR="002C434D" w:rsidRPr="005A5CA7" w:rsidRDefault="002C00F8" w:rsidP="002C434D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Çarş</w:t>
            </w:r>
            <w:r w:rsidR="002C434D" w:rsidRPr="005A5CA7">
              <w:rPr>
                <w:rFonts w:cstheme="minorHAnsi"/>
                <w:sz w:val="17"/>
                <w:szCs w:val="17"/>
              </w:rPr>
              <w:t>amba</w:t>
            </w:r>
          </w:p>
        </w:tc>
        <w:tc>
          <w:tcPr>
            <w:tcW w:w="2889" w:type="dxa"/>
            <w:noWrap/>
            <w:hideMark/>
          </w:tcPr>
          <w:p w:rsidR="002C434D" w:rsidRPr="005A5CA7" w:rsidRDefault="002C434D" w:rsidP="002C434D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Perşembe</w:t>
            </w:r>
          </w:p>
        </w:tc>
        <w:tc>
          <w:tcPr>
            <w:tcW w:w="3043" w:type="dxa"/>
            <w:noWrap/>
            <w:hideMark/>
          </w:tcPr>
          <w:p w:rsidR="002C434D" w:rsidRPr="005A5CA7" w:rsidRDefault="002C434D" w:rsidP="002C434D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Cuma</w:t>
            </w:r>
          </w:p>
        </w:tc>
      </w:tr>
      <w:tr w:rsidR="00E03F4A" w:rsidRPr="005A5CA7" w:rsidTr="00066003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B817D1" w:rsidRPr="005A5CA7" w:rsidRDefault="00B817D1" w:rsidP="002C434D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08:45-09:25</w:t>
            </w:r>
          </w:p>
        </w:tc>
        <w:tc>
          <w:tcPr>
            <w:tcW w:w="532" w:type="dxa"/>
            <w:noWrap/>
            <w:vAlign w:val="center"/>
            <w:hideMark/>
          </w:tcPr>
          <w:p w:rsidR="00B817D1" w:rsidRPr="005A5CA7" w:rsidRDefault="00B817D1" w:rsidP="002C434D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1</w:t>
            </w:r>
          </w:p>
        </w:tc>
        <w:tc>
          <w:tcPr>
            <w:tcW w:w="1408" w:type="dxa"/>
            <w:noWrap/>
            <w:vAlign w:val="center"/>
          </w:tcPr>
          <w:p w:rsidR="00B817D1" w:rsidRPr="005A5CA7" w:rsidRDefault="00B817D1" w:rsidP="003278C9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98" w:type="dxa"/>
            <w:noWrap/>
            <w:vAlign w:val="center"/>
          </w:tcPr>
          <w:p w:rsidR="00B817D1" w:rsidRPr="005A5CA7" w:rsidRDefault="00B817D1" w:rsidP="00A1257F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:rsidR="00B817D1" w:rsidRPr="005A5CA7" w:rsidRDefault="00B817D1" w:rsidP="00F26EA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889" w:type="dxa"/>
            <w:noWrap/>
            <w:vAlign w:val="center"/>
          </w:tcPr>
          <w:p w:rsidR="00B817D1" w:rsidRPr="005A5CA7" w:rsidRDefault="00B817D1" w:rsidP="00241541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3043" w:type="dxa"/>
            <w:noWrap/>
            <w:vAlign w:val="center"/>
          </w:tcPr>
          <w:p w:rsidR="00B817D1" w:rsidRPr="005A5CA7" w:rsidRDefault="00B817D1" w:rsidP="003278C9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2E79F3" w:rsidRPr="005A5CA7" w:rsidTr="00066003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2E79F3" w:rsidRPr="005A5CA7" w:rsidRDefault="002E79F3" w:rsidP="002E79F3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09:30-10:10</w:t>
            </w:r>
          </w:p>
        </w:tc>
        <w:tc>
          <w:tcPr>
            <w:tcW w:w="532" w:type="dxa"/>
            <w:noWrap/>
            <w:vAlign w:val="center"/>
            <w:hideMark/>
          </w:tcPr>
          <w:p w:rsidR="002E79F3" w:rsidRPr="005A5CA7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2</w:t>
            </w:r>
          </w:p>
        </w:tc>
        <w:tc>
          <w:tcPr>
            <w:tcW w:w="1408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98" w:type="dxa"/>
            <w:noWrap/>
            <w:vAlign w:val="center"/>
          </w:tcPr>
          <w:p w:rsidR="002E79F3" w:rsidRPr="005A5CA7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:rsidR="002E79F3" w:rsidRPr="005A5CA7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889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bCs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 xml:space="preserve">Metal İşlerinde </w:t>
            </w:r>
            <w:r w:rsidRPr="0080120B">
              <w:rPr>
                <w:rFonts w:cstheme="minorHAnsi"/>
                <w:bCs/>
                <w:sz w:val="17"/>
                <w:szCs w:val="17"/>
              </w:rPr>
              <w:t>İş sağlığı ve Güvenliği</w:t>
            </w:r>
          </w:p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bCs/>
                <w:sz w:val="17"/>
                <w:szCs w:val="17"/>
              </w:rPr>
              <w:t xml:space="preserve">(Dr. </w:t>
            </w:r>
            <w:proofErr w:type="spellStart"/>
            <w:r w:rsidRPr="0080120B">
              <w:rPr>
                <w:rFonts w:cstheme="minorHAnsi"/>
                <w:bCs/>
                <w:sz w:val="17"/>
                <w:szCs w:val="17"/>
              </w:rPr>
              <w:t>Öğr</w:t>
            </w:r>
            <w:proofErr w:type="spellEnd"/>
            <w:r w:rsidRPr="0080120B">
              <w:rPr>
                <w:rFonts w:cstheme="minorHAnsi"/>
                <w:bCs/>
                <w:sz w:val="17"/>
                <w:szCs w:val="17"/>
              </w:rPr>
              <w:t>. Üyesi Sertaç Serkan DOĞRU)</w:t>
            </w:r>
          </w:p>
        </w:tc>
        <w:tc>
          <w:tcPr>
            <w:tcW w:w="3043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Yenilik Yönetimi</w:t>
            </w:r>
          </w:p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 xml:space="preserve"> (Dr. </w:t>
            </w:r>
            <w:proofErr w:type="spellStart"/>
            <w:r w:rsidRPr="0080120B">
              <w:rPr>
                <w:rFonts w:cstheme="minorHAnsi"/>
                <w:sz w:val="17"/>
                <w:szCs w:val="17"/>
              </w:rPr>
              <w:t>Öğr</w:t>
            </w:r>
            <w:proofErr w:type="spellEnd"/>
            <w:r w:rsidRPr="0080120B">
              <w:rPr>
                <w:rFonts w:cstheme="minorHAnsi"/>
                <w:sz w:val="17"/>
                <w:szCs w:val="17"/>
              </w:rPr>
              <w:t>. Üyesi Can KÖSE)</w:t>
            </w:r>
          </w:p>
        </w:tc>
      </w:tr>
      <w:tr w:rsidR="002E79F3" w:rsidRPr="005A5CA7" w:rsidTr="00066003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2E79F3" w:rsidRPr="005A5CA7" w:rsidRDefault="002E79F3" w:rsidP="002E79F3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10:15-10:55</w:t>
            </w:r>
          </w:p>
        </w:tc>
        <w:tc>
          <w:tcPr>
            <w:tcW w:w="532" w:type="dxa"/>
            <w:noWrap/>
            <w:vAlign w:val="center"/>
            <w:hideMark/>
          </w:tcPr>
          <w:p w:rsidR="002E79F3" w:rsidRPr="005A5CA7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3</w:t>
            </w:r>
          </w:p>
        </w:tc>
        <w:tc>
          <w:tcPr>
            <w:tcW w:w="1408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98" w:type="dxa"/>
            <w:noWrap/>
            <w:vAlign w:val="center"/>
          </w:tcPr>
          <w:p w:rsidR="002E79F3" w:rsidRPr="00552B5E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:rsidR="002E79F3" w:rsidRPr="00781C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781C0B">
              <w:rPr>
                <w:rFonts w:cstheme="minorHAnsi"/>
                <w:sz w:val="17"/>
                <w:szCs w:val="17"/>
              </w:rPr>
              <w:t>Maden İşyerlerinde İş Sağlığı ve Güvenliği</w:t>
            </w:r>
          </w:p>
          <w:p w:rsidR="002E79F3" w:rsidRPr="00781C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781C0B">
              <w:rPr>
                <w:rFonts w:cstheme="minorHAnsi"/>
                <w:sz w:val="17"/>
                <w:szCs w:val="17"/>
              </w:rPr>
              <w:t xml:space="preserve">(Dr. </w:t>
            </w:r>
            <w:proofErr w:type="spellStart"/>
            <w:r w:rsidRPr="00781C0B">
              <w:rPr>
                <w:rFonts w:cstheme="minorHAnsi"/>
                <w:sz w:val="17"/>
                <w:szCs w:val="17"/>
              </w:rPr>
              <w:t>Öğr</w:t>
            </w:r>
            <w:proofErr w:type="spellEnd"/>
            <w:r w:rsidRPr="00781C0B">
              <w:rPr>
                <w:rFonts w:cstheme="minorHAnsi"/>
                <w:sz w:val="17"/>
                <w:szCs w:val="17"/>
              </w:rPr>
              <w:t xml:space="preserve">. Üyesi </w:t>
            </w:r>
            <w:proofErr w:type="gramStart"/>
            <w:r w:rsidRPr="00781C0B">
              <w:rPr>
                <w:rFonts w:cstheme="minorHAnsi"/>
                <w:sz w:val="17"/>
                <w:szCs w:val="17"/>
              </w:rPr>
              <w:t>Adem</w:t>
            </w:r>
            <w:proofErr w:type="gramEnd"/>
            <w:r w:rsidRPr="00781C0B">
              <w:rPr>
                <w:rFonts w:cstheme="minorHAnsi"/>
                <w:sz w:val="17"/>
                <w:szCs w:val="17"/>
              </w:rPr>
              <w:t xml:space="preserve"> ÖCAL)</w:t>
            </w:r>
          </w:p>
        </w:tc>
        <w:tc>
          <w:tcPr>
            <w:tcW w:w="2889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bCs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 xml:space="preserve">Metal İşlerinde </w:t>
            </w:r>
            <w:r w:rsidRPr="0080120B">
              <w:rPr>
                <w:rFonts w:cstheme="minorHAnsi"/>
                <w:bCs/>
                <w:sz w:val="17"/>
                <w:szCs w:val="17"/>
              </w:rPr>
              <w:t>İş sağlığı ve Güvenliği</w:t>
            </w:r>
          </w:p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bCs/>
                <w:sz w:val="17"/>
                <w:szCs w:val="17"/>
              </w:rPr>
              <w:t xml:space="preserve">(Dr. </w:t>
            </w:r>
            <w:proofErr w:type="spellStart"/>
            <w:r w:rsidRPr="0080120B">
              <w:rPr>
                <w:rFonts w:cstheme="minorHAnsi"/>
                <w:bCs/>
                <w:sz w:val="17"/>
                <w:szCs w:val="17"/>
              </w:rPr>
              <w:t>Öğr</w:t>
            </w:r>
            <w:proofErr w:type="spellEnd"/>
            <w:r w:rsidRPr="0080120B">
              <w:rPr>
                <w:rFonts w:cstheme="minorHAnsi"/>
                <w:bCs/>
                <w:sz w:val="17"/>
                <w:szCs w:val="17"/>
              </w:rPr>
              <w:t>. Üyesi Sertaç Serkan DOĞRU)</w:t>
            </w:r>
          </w:p>
        </w:tc>
        <w:tc>
          <w:tcPr>
            <w:tcW w:w="3043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Yenilik Yönetimi</w:t>
            </w:r>
          </w:p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 xml:space="preserve"> (Dr. </w:t>
            </w:r>
            <w:proofErr w:type="spellStart"/>
            <w:r w:rsidRPr="0080120B">
              <w:rPr>
                <w:rFonts w:cstheme="minorHAnsi"/>
                <w:sz w:val="17"/>
                <w:szCs w:val="17"/>
              </w:rPr>
              <w:t>Öğr</w:t>
            </w:r>
            <w:proofErr w:type="spellEnd"/>
            <w:r w:rsidRPr="0080120B">
              <w:rPr>
                <w:rFonts w:cstheme="minorHAnsi"/>
                <w:sz w:val="17"/>
                <w:szCs w:val="17"/>
              </w:rPr>
              <w:t>. Üyesi Can KÖSE)</w:t>
            </w:r>
          </w:p>
        </w:tc>
      </w:tr>
      <w:tr w:rsidR="002E79F3" w:rsidRPr="005A5CA7" w:rsidTr="00066003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2E79F3" w:rsidRPr="005A5CA7" w:rsidRDefault="002E79F3" w:rsidP="002E79F3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11:00-11:40</w:t>
            </w:r>
          </w:p>
        </w:tc>
        <w:tc>
          <w:tcPr>
            <w:tcW w:w="532" w:type="dxa"/>
            <w:noWrap/>
            <w:vAlign w:val="center"/>
            <w:hideMark/>
          </w:tcPr>
          <w:p w:rsidR="002E79F3" w:rsidRPr="005A5CA7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4</w:t>
            </w:r>
          </w:p>
        </w:tc>
        <w:tc>
          <w:tcPr>
            <w:tcW w:w="1408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98" w:type="dxa"/>
            <w:noWrap/>
            <w:vAlign w:val="center"/>
          </w:tcPr>
          <w:p w:rsidR="002E79F3" w:rsidRPr="00552B5E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52B5E">
              <w:rPr>
                <w:rFonts w:cstheme="minorHAnsi"/>
                <w:sz w:val="17"/>
                <w:szCs w:val="17"/>
              </w:rPr>
              <w:t>Elektrik Şebekeleri ve Yüksek Gerilim Güvenliği</w:t>
            </w:r>
          </w:p>
          <w:p w:rsidR="002E79F3" w:rsidRPr="00552B5E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52B5E">
              <w:rPr>
                <w:rFonts w:cstheme="minorHAnsi"/>
                <w:sz w:val="17"/>
                <w:szCs w:val="17"/>
              </w:rPr>
              <w:t>(</w:t>
            </w:r>
            <w:proofErr w:type="spellStart"/>
            <w:r w:rsidRPr="00552B5E">
              <w:rPr>
                <w:rFonts w:cstheme="minorHAnsi"/>
                <w:sz w:val="17"/>
                <w:szCs w:val="17"/>
              </w:rPr>
              <w:t>Öğr</w:t>
            </w:r>
            <w:proofErr w:type="spellEnd"/>
            <w:r w:rsidRPr="00552B5E">
              <w:rPr>
                <w:rFonts w:cstheme="minorHAnsi"/>
                <w:sz w:val="17"/>
                <w:szCs w:val="17"/>
              </w:rPr>
              <w:t>. Gör. Betül ÇOLAK)</w:t>
            </w:r>
          </w:p>
        </w:tc>
        <w:tc>
          <w:tcPr>
            <w:tcW w:w="2410" w:type="dxa"/>
            <w:noWrap/>
            <w:vAlign w:val="center"/>
          </w:tcPr>
          <w:p w:rsidR="002E79F3" w:rsidRPr="00781C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781C0B">
              <w:rPr>
                <w:rFonts w:cstheme="minorHAnsi"/>
                <w:sz w:val="17"/>
                <w:szCs w:val="17"/>
              </w:rPr>
              <w:t>Maden İşyerlerinde İş Sağlığı ve Güvenliği</w:t>
            </w:r>
          </w:p>
          <w:p w:rsidR="002E79F3" w:rsidRPr="00781C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781C0B">
              <w:rPr>
                <w:rFonts w:cstheme="minorHAnsi"/>
                <w:sz w:val="17"/>
                <w:szCs w:val="17"/>
              </w:rPr>
              <w:t xml:space="preserve">(Dr. </w:t>
            </w:r>
            <w:proofErr w:type="spellStart"/>
            <w:r w:rsidRPr="00781C0B">
              <w:rPr>
                <w:rFonts w:cstheme="minorHAnsi"/>
                <w:sz w:val="17"/>
                <w:szCs w:val="17"/>
              </w:rPr>
              <w:t>Öğr</w:t>
            </w:r>
            <w:proofErr w:type="spellEnd"/>
            <w:r w:rsidRPr="00781C0B">
              <w:rPr>
                <w:rFonts w:cstheme="minorHAnsi"/>
                <w:sz w:val="17"/>
                <w:szCs w:val="17"/>
              </w:rPr>
              <w:t xml:space="preserve">. Üyesi </w:t>
            </w:r>
            <w:proofErr w:type="gramStart"/>
            <w:r w:rsidRPr="00781C0B">
              <w:rPr>
                <w:rFonts w:cstheme="minorHAnsi"/>
                <w:sz w:val="17"/>
                <w:szCs w:val="17"/>
              </w:rPr>
              <w:t>Adem</w:t>
            </w:r>
            <w:proofErr w:type="gramEnd"/>
            <w:r w:rsidRPr="00781C0B">
              <w:rPr>
                <w:rFonts w:cstheme="minorHAnsi"/>
                <w:sz w:val="17"/>
                <w:szCs w:val="17"/>
              </w:rPr>
              <w:t xml:space="preserve"> ÖCAL)</w:t>
            </w:r>
          </w:p>
        </w:tc>
        <w:tc>
          <w:tcPr>
            <w:tcW w:w="2889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bCs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 xml:space="preserve">Metal İşlerinde </w:t>
            </w:r>
            <w:r w:rsidRPr="0080120B">
              <w:rPr>
                <w:rFonts w:cstheme="minorHAnsi"/>
                <w:bCs/>
                <w:sz w:val="17"/>
                <w:szCs w:val="17"/>
              </w:rPr>
              <w:t>İş sağlığı ve Güvenliği</w:t>
            </w:r>
          </w:p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bCs/>
                <w:sz w:val="17"/>
                <w:szCs w:val="17"/>
              </w:rPr>
              <w:t xml:space="preserve">(Dr. </w:t>
            </w:r>
            <w:proofErr w:type="spellStart"/>
            <w:r w:rsidRPr="0080120B">
              <w:rPr>
                <w:rFonts w:cstheme="minorHAnsi"/>
                <w:bCs/>
                <w:sz w:val="17"/>
                <w:szCs w:val="17"/>
              </w:rPr>
              <w:t>Öğr</w:t>
            </w:r>
            <w:proofErr w:type="spellEnd"/>
            <w:r w:rsidRPr="0080120B">
              <w:rPr>
                <w:rFonts w:cstheme="minorHAnsi"/>
                <w:bCs/>
                <w:sz w:val="17"/>
                <w:szCs w:val="17"/>
              </w:rPr>
              <w:t>. Üyesi Sertaç Serkan DOĞRU)</w:t>
            </w:r>
          </w:p>
        </w:tc>
        <w:tc>
          <w:tcPr>
            <w:tcW w:w="3043" w:type="dxa"/>
            <w:noWrap/>
            <w:vAlign w:val="center"/>
          </w:tcPr>
          <w:p w:rsidR="002E79F3" w:rsidRPr="00D364CE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D364CE">
              <w:rPr>
                <w:rFonts w:cstheme="minorHAnsi"/>
                <w:sz w:val="17"/>
                <w:szCs w:val="17"/>
              </w:rPr>
              <w:t>Yenilik Yönetimi</w:t>
            </w:r>
          </w:p>
          <w:p w:rsidR="002E79F3" w:rsidRPr="00D364CE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D364CE">
              <w:rPr>
                <w:rFonts w:cstheme="minorHAnsi"/>
                <w:sz w:val="17"/>
                <w:szCs w:val="17"/>
              </w:rPr>
              <w:t xml:space="preserve"> (Dr. </w:t>
            </w:r>
            <w:proofErr w:type="spellStart"/>
            <w:r w:rsidRPr="00D364CE">
              <w:rPr>
                <w:rFonts w:cstheme="minorHAnsi"/>
                <w:sz w:val="17"/>
                <w:szCs w:val="17"/>
              </w:rPr>
              <w:t>Öğr</w:t>
            </w:r>
            <w:proofErr w:type="spellEnd"/>
            <w:r w:rsidRPr="00D364CE">
              <w:rPr>
                <w:rFonts w:cstheme="minorHAnsi"/>
                <w:sz w:val="17"/>
                <w:szCs w:val="17"/>
              </w:rPr>
              <w:t>. Üyesi Can KÖSE)</w:t>
            </w:r>
          </w:p>
        </w:tc>
      </w:tr>
      <w:tr w:rsidR="002E79F3" w:rsidRPr="005A5CA7" w:rsidTr="00066003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2E79F3" w:rsidRPr="005A5CA7" w:rsidRDefault="002E79F3" w:rsidP="002E79F3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11:45-12:25</w:t>
            </w:r>
          </w:p>
        </w:tc>
        <w:tc>
          <w:tcPr>
            <w:tcW w:w="532" w:type="dxa"/>
            <w:noWrap/>
            <w:vAlign w:val="center"/>
            <w:hideMark/>
          </w:tcPr>
          <w:p w:rsidR="002E79F3" w:rsidRPr="005A5CA7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5</w:t>
            </w:r>
          </w:p>
        </w:tc>
        <w:tc>
          <w:tcPr>
            <w:tcW w:w="1408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98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Elektrik Şebekeleri ve Yüksek Gerilim Güvenliği</w:t>
            </w:r>
          </w:p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(</w:t>
            </w:r>
            <w:proofErr w:type="spellStart"/>
            <w:r w:rsidRPr="0080120B">
              <w:rPr>
                <w:rFonts w:cstheme="minorHAnsi"/>
                <w:sz w:val="17"/>
                <w:szCs w:val="17"/>
              </w:rPr>
              <w:t>Öğr</w:t>
            </w:r>
            <w:proofErr w:type="spellEnd"/>
            <w:r w:rsidRPr="0080120B">
              <w:rPr>
                <w:rFonts w:cstheme="minorHAnsi"/>
                <w:sz w:val="17"/>
                <w:szCs w:val="17"/>
              </w:rPr>
              <w:t>. Gör. Betül ÇOLAK)</w:t>
            </w:r>
          </w:p>
        </w:tc>
        <w:tc>
          <w:tcPr>
            <w:tcW w:w="2410" w:type="dxa"/>
            <w:noWrap/>
            <w:vAlign w:val="center"/>
          </w:tcPr>
          <w:p w:rsidR="002E79F3" w:rsidRPr="00781C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781C0B">
              <w:rPr>
                <w:rFonts w:cstheme="minorHAnsi"/>
                <w:sz w:val="17"/>
                <w:szCs w:val="17"/>
              </w:rPr>
              <w:t>Maden İşyerlerinde İş Sağlığı ve Güvenliği</w:t>
            </w:r>
          </w:p>
          <w:p w:rsidR="002E79F3" w:rsidRPr="00781C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781C0B">
              <w:rPr>
                <w:rFonts w:cstheme="minorHAnsi"/>
                <w:sz w:val="17"/>
                <w:szCs w:val="17"/>
              </w:rPr>
              <w:t xml:space="preserve">(Dr. </w:t>
            </w:r>
            <w:proofErr w:type="spellStart"/>
            <w:r w:rsidRPr="00781C0B">
              <w:rPr>
                <w:rFonts w:cstheme="minorHAnsi"/>
                <w:sz w:val="17"/>
                <w:szCs w:val="17"/>
              </w:rPr>
              <w:t>Öğr</w:t>
            </w:r>
            <w:proofErr w:type="spellEnd"/>
            <w:r w:rsidRPr="00781C0B">
              <w:rPr>
                <w:rFonts w:cstheme="minorHAnsi"/>
                <w:sz w:val="17"/>
                <w:szCs w:val="17"/>
              </w:rPr>
              <w:t xml:space="preserve">. Üyesi </w:t>
            </w:r>
            <w:proofErr w:type="gramStart"/>
            <w:r w:rsidRPr="00781C0B">
              <w:rPr>
                <w:rFonts w:cstheme="minorHAnsi"/>
                <w:sz w:val="17"/>
                <w:szCs w:val="17"/>
              </w:rPr>
              <w:t>Adem</w:t>
            </w:r>
            <w:proofErr w:type="gramEnd"/>
            <w:r w:rsidRPr="00781C0B">
              <w:rPr>
                <w:rFonts w:cstheme="minorHAnsi"/>
                <w:sz w:val="17"/>
                <w:szCs w:val="17"/>
              </w:rPr>
              <w:t xml:space="preserve"> ÖCAL)</w:t>
            </w:r>
          </w:p>
        </w:tc>
        <w:tc>
          <w:tcPr>
            <w:tcW w:w="2889" w:type="dxa"/>
            <w:noWrap/>
            <w:vAlign w:val="center"/>
          </w:tcPr>
          <w:p w:rsidR="002E79F3" w:rsidRPr="00781C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3043" w:type="dxa"/>
            <w:noWrap/>
            <w:vAlign w:val="center"/>
          </w:tcPr>
          <w:p w:rsidR="002E79F3" w:rsidRPr="002B688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2E79F3" w:rsidRPr="005A5CA7" w:rsidTr="00066003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2E79F3" w:rsidRPr="005A5CA7" w:rsidRDefault="002E79F3" w:rsidP="002E79F3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12:30-13:10</w:t>
            </w:r>
          </w:p>
        </w:tc>
        <w:tc>
          <w:tcPr>
            <w:tcW w:w="532" w:type="dxa"/>
            <w:noWrap/>
            <w:vAlign w:val="center"/>
            <w:hideMark/>
          </w:tcPr>
          <w:p w:rsidR="002E79F3" w:rsidRPr="005A5CA7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6</w:t>
            </w:r>
          </w:p>
        </w:tc>
        <w:tc>
          <w:tcPr>
            <w:tcW w:w="1408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98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Elektrik Şebekeleri ve Yüksek Gerilim Güvenliği</w:t>
            </w:r>
          </w:p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(</w:t>
            </w:r>
            <w:proofErr w:type="spellStart"/>
            <w:r w:rsidRPr="0080120B">
              <w:rPr>
                <w:rFonts w:cstheme="minorHAnsi"/>
                <w:sz w:val="17"/>
                <w:szCs w:val="17"/>
              </w:rPr>
              <w:t>Öğr</w:t>
            </w:r>
            <w:proofErr w:type="spellEnd"/>
            <w:r w:rsidRPr="0080120B">
              <w:rPr>
                <w:rFonts w:cstheme="minorHAnsi"/>
                <w:sz w:val="17"/>
                <w:szCs w:val="17"/>
              </w:rPr>
              <w:t>. Gör. Betül ÇOLAK)</w:t>
            </w:r>
          </w:p>
        </w:tc>
        <w:tc>
          <w:tcPr>
            <w:tcW w:w="2410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889" w:type="dxa"/>
            <w:noWrap/>
            <w:vAlign w:val="center"/>
          </w:tcPr>
          <w:p w:rsidR="002E79F3" w:rsidRPr="00CF3345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CF3345">
              <w:rPr>
                <w:rFonts w:cstheme="minorHAnsi"/>
                <w:bCs/>
                <w:sz w:val="17"/>
                <w:szCs w:val="17"/>
              </w:rPr>
              <w:t>Yapı İşlerinde İş sağlığı ve Güvenliği</w:t>
            </w:r>
          </w:p>
          <w:p w:rsidR="002E79F3" w:rsidRPr="00CF3345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CF3345">
              <w:rPr>
                <w:rFonts w:cstheme="minorHAnsi"/>
                <w:sz w:val="17"/>
                <w:szCs w:val="17"/>
              </w:rPr>
              <w:t>(</w:t>
            </w:r>
            <w:proofErr w:type="spellStart"/>
            <w:r w:rsidRPr="00CF3345">
              <w:rPr>
                <w:rFonts w:cstheme="minorHAnsi"/>
                <w:sz w:val="17"/>
                <w:szCs w:val="17"/>
              </w:rPr>
              <w:t>Öğr</w:t>
            </w:r>
            <w:proofErr w:type="spellEnd"/>
            <w:r w:rsidRPr="00CF3345">
              <w:rPr>
                <w:rFonts w:cstheme="minorHAnsi"/>
                <w:sz w:val="17"/>
                <w:szCs w:val="17"/>
              </w:rPr>
              <w:t>. Gör. Ediz Sait YÖRÜ)</w:t>
            </w:r>
          </w:p>
        </w:tc>
        <w:tc>
          <w:tcPr>
            <w:tcW w:w="3043" w:type="dxa"/>
            <w:noWrap/>
            <w:vAlign w:val="center"/>
          </w:tcPr>
          <w:p w:rsidR="002E79F3" w:rsidRPr="002B688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2E79F3" w:rsidRPr="005A5CA7" w:rsidTr="00066003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2E79F3" w:rsidRPr="005A5CA7" w:rsidRDefault="002E79F3" w:rsidP="002E79F3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13:15-13:55</w:t>
            </w:r>
          </w:p>
        </w:tc>
        <w:tc>
          <w:tcPr>
            <w:tcW w:w="532" w:type="dxa"/>
            <w:noWrap/>
            <w:vAlign w:val="center"/>
            <w:hideMark/>
          </w:tcPr>
          <w:p w:rsidR="002E79F3" w:rsidRPr="005A5CA7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7</w:t>
            </w:r>
          </w:p>
        </w:tc>
        <w:tc>
          <w:tcPr>
            <w:tcW w:w="1408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98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10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889" w:type="dxa"/>
            <w:noWrap/>
            <w:vAlign w:val="center"/>
          </w:tcPr>
          <w:p w:rsidR="002E79F3" w:rsidRPr="00CF3345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CF3345">
              <w:rPr>
                <w:rFonts w:cstheme="minorHAnsi"/>
                <w:bCs/>
                <w:sz w:val="17"/>
                <w:szCs w:val="17"/>
              </w:rPr>
              <w:t>Yapı İşlerinde İş sağlığı ve Güvenliği</w:t>
            </w:r>
          </w:p>
          <w:p w:rsidR="002E79F3" w:rsidRPr="00CF3345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CF3345">
              <w:rPr>
                <w:rFonts w:cstheme="minorHAnsi"/>
                <w:sz w:val="17"/>
                <w:szCs w:val="17"/>
              </w:rPr>
              <w:t>(</w:t>
            </w:r>
            <w:proofErr w:type="spellStart"/>
            <w:r w:rsidRPr="00CF3345">
              <w:rPr>
                <w:rFonts w:cstheme="minorHAnsi"/>
                <w:sz w:val="17"/>
                <w:szCs w:val="17"/>
              </w:rPr>
              <w:t>Öğr</w:t>
            </w:r>
            <w:proofErr w:type="spellEnd"/>
            <w:r w:rsidRPr="00CF3345">
              <w:rPr>
                <w:rFonts w:cstheme="minorHAnsi"/>
                <w:sz w:val="17"/>
                <w:szCs w:val="17"/>
              </w:rPr>
              <w:t>. Gör. Ediz Sait YÖRÜ)</w:t>
            </w:r>
          </w:p>
        </w:tc>
        <w:tc>
          <w:tcPr>
            <w:tcW w:w="3043" w:type="dxa"/>
            <w:noWrap/>
            <w:vAlign w:val="center"/>
          </w:tcPr>
          <w:p w:rsidR="002E79F3" w:rsidRPr="00CF3345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2E79F3" w:rsidRPr="005A5CA7" w:rsidTr="00066003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2E79F3" w:rsidRPr="005A5CA7" w:rsidRDefault="002E79F3" w:rsidP="002E79F3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14:00-14:40</w:t>
            </w:r>
          </w:p>
        </w:tc>
        <w:tc>
          <w:tcPr>
            <w:tcW w:w="532" w:type="dxa"/>
            <w:noWrap/>
            <w:vAlign w:val="center"/>
            <w:hideMark/>
          </w:tcPr>
          <w:p w:rsidR="002E79F3" w:rsidRPr="005A5CA7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8</w:t>
            </w:r>
          </w:p>
        </w:tc>
        <w:tc>
          <w:tcPr>
            <w:tcW w:w="1408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98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Çalışma Ortamında Kimyasal Risk Etmenleri</w:t>
            </w:r>
          </w:p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(</w:t>
            </w:r>
            <w:proofErr w:type="spellStart"/>
            <w:r w:rsidRPr="0080120B">
              <w:rPr>
                <w:rFonts w:cstheme="minorHAnsi"/>
                <w:sz w:val="17"/>
                <w:szCs w:val="17"/>
              </w:rPr>
              <w:t>Öğr</w:t>
            </w:r>
            <w:proofErr w:type="spellEnd"/>
            <w:r w:rsidRPr="0080120B">
              <w:rPr>
                <w:rFonts w:cstheme="minorHAnsi"/>
                <w:sz w:val="17"/>
                <w:szCs w:val="17"/>
              </w:rPr>
              <w:t>. Gör. Ayşen ÇETİN)</w:t>
            </w:r>
          </w:p>
        </w:tc>
        <w:tc>
          <w:tcPr>
            <w:tcW w:w="2410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889" w:type="dxa"/>
            <w:noWrap/>
            <w:vAlign w:val="center"/>
          </w:tcPr>
          <w:p w:rsidR="002E79F3" w:rsidRPr="00CF3345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CF3345">
              <w:rPr>
                <w:rFonts w:cstheme="minorHAnsi"/>
                <w:bCs/>
                <w:sz w:val="17"/>
                <w:szCs w:val="17"/>
              </w:rPr>
              <w:t>Yapı İşlerinde İş sağlığı ve Güvenliği</w:t>
            </w:r>
          </w:p>
          <w:p w:rsidR="002E79F3" w:rsidRPr="00CF3345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CF3345">
              <w:rPr>
                <w:rFonts w:cstheme="minorHAnsi"/>
                <w:sz w:val="17"/>
                <w:szCs w:val="17"/>
              </w:rPr>
              <w:t>(</w:t>
            </w:r>
            <w:proofErr w:type="spellStart"/>
            <w:r w:rsidRPr="00CF3345">
              <w:rPr>
                <w:rFonts w:cstheme="minorHAnsi"/>
                <w:sz w:val="17"/>
                <w:szCs w:val="17"/>
              </w:rPr>
              <w:t>Öğr</w:t>
            </w:r>
            <w:proofErr w:type="spellEnd"/>
            <w:r w:rsidRPr="00CF3345">
              <w:rPr>
                <w:rFonts w:cstheme="minorHAnsi"/>
                <w:sz w:val="17"/>
                <w:szCs w:val="17"/>
              </w:rPr>
              <w:t>. Gör. Ediz Sait YÖRÜ)</w:t>
            </w:r>
          </w:p>
        </w:tc>
        <w:tc>
          <w:tcPr>
            <w:tcW w:w="3043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Radyasyon ve Radyasyondan Korunma</w:t>
            </w:r>
          </w:p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bCs/>
                <w:sz w:val="17"/>
                <w:szCs w:val="17"/>
              </w:rPr>
              <w:t xml:space="preserve">(Dr. </w:t>
            </w:r>
            <w:proofErr w:type="spellStart"/>
            <w:r w:rsidRPr="0080120B">
              <w:rPr>
                <w:rFonts w:cstheme="minorHAnsi"/>
                <w:bCs/>
                <w:sz w:val="17"/>
                <w:szCs w:val="17"/>
              </w:rPr>
              <w:t>Öğr</w:t>
            </w:r>
            <w:proofErr w:type="spellEnd"/>
            <w:r w:rsidRPr="0080120B">
              <w:rPr>
                <w:rFonts w:cstheme="minorHAnsi"/>
                <w:bCs/>
                <w:sz w:val="17"/>
                <w:szCs w:val="17"/>
              </w:rPr>
              <w:t>. Üyesi Sertaç Serkan DOĞRU)</w:t>
            </w:r>
          </w:p>
        </w:tc>
      </w:tr>
      <w:tr w:rsidR="002E79F3" w:rsidRPr="005A5CA7" w:rsidTr="00066003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2E79F3" w:rsidRPr="005A5CA7" w:rsidRDefault="002E79F3" w:rsidP="002E79F3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14:45-15:25</w:t>
            </w:r>
          </w:p>
        </w:tc>
        <w:tc>
          <w:tcPr>
            <w:tcW w:w="532" w:type="dxa"/>
            <w:noWrap/>
            <w:vAlign w:val="center"/>
            <w:hideMark/>
          </w:tcPr>
          <w:p w:rsidR="002E79F3" w:rsidRPr="005A5CA7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9</w:t>
            </w:r>
          </w:p>
        </w:tc>
        <w:tc>
          <w:tcPr>
            <w:tcW w:w="1408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98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Çalışma Ortamında Kimyasal Risk Etmenleri</w:t>
            </w:r>
          </w:p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(</w:t>
            </w:r>
            <w:proofErr w:type="spellStart"/>
            <w:r w:rsidRPr="0080120B">
              <w:rPr>
                <w:rFonts w:cstheme="minorHAnsi"/>
                <w:sz w:val="17"/>
                <w:szCs w:val="17"/>
              </w:rPr>
              <w:t>Öğr</w:t>
            </w:r>
            <w:proofErr w:type="spellEnd"/>
            <w:r w:rsidRPr="0080120B">
              <w:rPr>
                <w:rFonts w:cstheme="minorHAnsi"/>
                <w:sz w:val="17"/>
                <w:szCs w:val="17"/>
              </w:rPr>
              <w:t>. Gör. Ayşen ÇETİN)</w:t>
            </w:r>
          </w:p>
        </w:tc>
        <w:tc>
          <w:tcPr>
            <w:tcW w:w="2410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889" w:type="dxa"/>
            <w:noWrap/>
            <w:vAlign w:val="center"/>
          </w:tcPr>
          <w:p w:rsidR="002E79F3" w:rsidRPr="00CF3345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3043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Radyasyon ve Radyasyondan Korunma</w:t>
            </w:r>
          </w:p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bCs/>
                <w:sz w:val="17"/>
                <w:szCs w:val="17"/>
              </w:rPr>
              <w:t xml:space="preserve">(Dr. </w:t>
            </w:r>
            <w:proofErr w:type="spellStart"/>
            <w:r w:rsidRPr="0080120B">
              <w:rPr>
                <w:rFonts w:cstheme="minorHAnsi"/>
                <w:bCs/>
                <w:sz w:val="17"/>
                <w:szCs w:val="17"/>
              </w:rPr>
              <w:t>Öğr</w:t>
            </w:r>
            <w:proofErr w:type="spellEnd"/>
            <w:r w:rsidRPr="0080120B">
              <w:rPr>
                <w:rFonts w:cstheme="minorHAnsi"/>
                <w:bCs/>
                <w:sz w:val="17"/>
                <w:szCs w:val="17"/>
              </w:rPr>
              <w:t>. Üyesi Sertaç Serkan DOĞRU)</w:t>
            </w:r>
          </w:p>
        </w:tc>
      </w:tr>
      <w:tr w:rsidR="002E79F3" w:rsidRPr="005A5CA7" w:rsidTr="00066003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2E79F3" w:rsidRPr="005A5CA7" w:rsidRDefault="002E79F3" w:rsidP="002E79F3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15:30-16:10</w:t>
            </w:r>
          </w:p>
        </w:tc>
        <w:tc>
          <w:tcPr>
            <w:tcW w:w="532" w:type="dxa"/>
            <w:noWrap/>
            <w:vAlign w:val="center"/>
            <w:hideMark/>
          </w:tcPr>
          <w:p w:rsidR="002E79F3" w:rsidRPr="005A5CA7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10</w:t>
            </w:r>
          </w:p>
        </w:tc>
        <w:tc>
          <w:tcPr>
            <w:tcW w:w="1408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98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Çalışma Ortamında Kimyasal Risk Etmenleri</w:t>
            </w:r>
          </w:p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(</w:t>
            </w:r>
            <w:proofErr w:type="spellStart"/>
            <w:r w:rsidRPr="0080120B">
              <w:rPr>
                <w:rFonts w:cstheme="minorHAnsi"/>
                <w:sz w:val="17"/>
                <w:szCs w:val="17"/>
              </w:rPr>
              <w:t>Öğr</w:t>
            </w:r>
            <w:proofErr w:type="spellEnd"/>
            <w:r w:rsidRPr="0080120B">
              <w:rPr>
                <w:rFonts w:cstheme="minorHAnsi"/>
                <w:sz w:val="17"/>
                <w:szCs w:val="17"/>
              </w:rPr>
              <w:t>. Gör. Ayşen ÇETİN)</w:t>
            </w:r>
          </w:p>
        </w:tc>
        <w:tc>
          <w:tcPr>
            <w:tcW w:w="2410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889" w:type="dxa"/>
            <w:noWrap/>
            <w:vAlign w:val="center"/>
          </w:tcPr>
          <w:p w:rsidR="002E79F3" w:rsidRPr="00CF3345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3043" w:type="dxa"/>
            <w:noWrap/>
            <w:vAlign w:val="center"/>
          </w:tcPr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sz w:val="17"/>
                <w:szCs w:val="17"/>
              </w:rPr>
              <w:t>Radyasyon ve Radyasyondan Korunma</w:t>
            </w:r>
          </w:p>
          <w:p w:rsidR="002E79F3" w:rsidRPr="0080120B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80120B">
              <w:rPr>
                <w:rFonts w:cstheme="minorHAnsi"/>
                <w:bCs/>
                <w:sz w:val="17"/>
                <w:szCs w:val="17"/>
              </w:rPr>
              <w:t xml:space="preserve">(Dr. </w:t>
            </w:r>
            <w:proofErr w:type="spellStart"/>
            <w:r w:rsidRPr="0080120B">
              <w:rPr>
                <w:rFonts w:cstheme="minorHAnsi"/>
                <w:bCs/>
                <w:sz w:val="17"/>
                <w:szCs w:val="17"/>
              </w:rPr>
              <w:t>Öğr</w:t>
            </w:r>
            <w:proofErr w:type="spellEnd"/>
            <w:r w:rsidRPr="0080120B">
              <w:rPr>
                <w:rFonts w:cstheme="minorHAnsi"/>
                <w:bCs/>
                <w:sz w:val="17"/>
                <w:szCs w:val="17"/>
              </w:rPr>
              <w:t>. Üyesi Sertaç Serkan DOĞRU)</w:t>
            </w:r>
          </w:p>
        </w:tc>
      </w:tr>
      <w:tr w:rsidR="002E79F3" w:rsidRPr="005A5CA7" w:rsidTr="00066003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2E79F3" w:rsidRPr="005A5CA7" w:rsidRDefault="002E79F3" w:rsidP="002E79F3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16:15-16:55</w:t>
            </w:r>
          </w:p>
        </w:tc>
        <w:tc>
          <w:tcPr>
            <w:tcW w:w="532" w:type="dxa"/>
            <w:noWrap/>
            <w:vAlign w:val="center"/>
            <w:hideMark/>
          </w:tcPr>
          <w:p w:rsidR="002E79F3" w:rsidRPr="005A5CA7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11</w:t>
            </w:r>
          </w:p>
        </w:tc>
        <w:tc>
          <w:tcPr>
            <w:tcW w:w="1408" w:type="dxa"/>
            <w:noWrap/>
            <w:vAlign w:val="center"/>
          </w:tcPr>
          <w:p w:rsidR="002E79F3" w:rsidRPr="00D364CE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498" w:type="dxa"/>
            <w:noWrap/>
            <w:hideMark/>
          </w:tcPr>
          <w:p w:rsidR="002E79F3" w:rsidRPr="005A5CA7" w:rsidRDefault="002E79F3" w:rsidP="002E79F3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 xml:space="preserve"> </w:t>
            </w:r>
          </w:p>
        </w:tc>
        <w:tc>
          <w:tcPr>
            <w:tcW w:w="2410" w:type="dxa"/>
            <w:noWrap/>
            <w:vAlign w:val="center"/>
          </w:tcPr>
          <w:p w:rsidR="002E79F3" w:rsidRPr="005A5CA7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2889" w:type="dxa"/>
            <w:noWrap/>
            <w:vAlign w:val="center"/>
          </w:tcPr>
          <w:p w:rsidR="002E79F3" w:rsidRPr="00CF3345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  <w:tc>
          <w:tcPr>
            <w:tcW w:w="3043" w:type="dxa"/>
            <w:noWrap/>
            <w:vAlign w:val="center"/>
          </w:tcPr>
          <w:p w:rsidR="002E79F3" w:rsidRPr="005A5CA7" w:rsidRDefault="002E79F3" w:rsidP="002E79F3">
            <w:pPr>
              <w:jc w:val="center"/>
              <w:rPr>
                <w:rFonts w:cstheme="minorHAnsi"/>
                <w:sz w:val="17"/>
                <w:szCs w:val="17"/>
              </w:rPr>
            </w:pPr>
          </w:p>
        </w:tc>
      </w:tr>
      <w:tr w:rsidR="002E79F3" w:rsidRPr="005A5CA7" w:rsidTr="00066003">
        <w:trPr>
          <w:trHeight w:val="279"/>
          <w:jc w:val="center"/>
        </w:trPr>
        <w:tc>
          <w:tcPr>
            <w:tcW w:w="14022" w:type="dxa"/>
            <w:gridSpan w:val="7"/>
            <w:noWrap/>
            <w:hideMark/>
          </w:tcPr>
          <w:p w:rsidR="002E79F3" w:rsidRPr="005A5CA7" w:rsidRDefault="002E79F3" w:rsidP="002E79F3">
            <w:pPr>
              <w:rPr>
                <w:rFonts w:cstheme="minorHAnsi"/>
                <w:sz w:val="17"/>
                <w:szCs w:val="17"/>
              </w:rPr>
            </w:pPr>
            <w:r w:rsidRPr="005A5CA7">
              <w:rPr>
                <w:rFonts w:cstheme="minorHAnsi"/>
                <w:sz w:val="17"/>
                <w:szCs w:val="17"/>
              </w:rPr>
              <w:t>Tüm dersler B-102 numaralı derslikte işlenecektir.</w:t>
            </w:r>
          </w:p>
        </w:tc>
      </w:tr>
    </w:tbl>
    <w:p w:rsidR="008D3869" w:rsidRPr="00E03F4A" w:rsidRDefault="008D3869"/>
    <w:sectPr w:rsidR="008D3869" w:rsidRPr="00E03F4A" w:rsidSect="002C434D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2MTUzNzExMLQ0MrZQ0lEKTi0uzszPAykwNqwFAIXx2MktAAAA"/>
  </w:docVars>
  <w:rsids>
    <w:rsidRoot w:val="002C434D"/>
    <w:rsid w:val="00016D34"/>
    <w:rsid w:val="00024A14"/>
    <w:rsid w:val="00034698"/>
    <w:rsid w:val="00035148"/>
    <w:rsid w:val="000451C0"/>
    <w:rsid w:val="00045D47"/>
    <w:rsid w:val="0006124F"/>
    <w:rsid w:val="00063917"/>
    <w:rsid w:val="00066003"/>
    <w:rsid w:val="00080AFD"/>
    <w:rsid w:val="00082B7D"/>
    <w:rsid w:val="000B0E1F"/>
    <w:rsid w:val="000B1675"/>
    <w:rsid w:val="000D3C49"/>
    <w:rsid w:val="00122185"/>
    <w:rsid w:val="00171114"/>
    <w:rsid w:val="00180FAF"/>
    <w:rsid w:val="001C7BD0"/>
    <w:rsid w:val="001E5829"/>
    <w:rsid w:val="001F76B9"/>
    <w:rsid w:val="002456BF"/>
    <w:rsid w:val="002569D2"/>
    <w:rsid w:val="00261031"/>
    <w:rsid w:val="00277A21"/>
    <w:rsid w:val="00280486"/>
    <w:rsid w:val="002B688B"/>
    <w:rsid w:val="002C00F8"/>
    <w:rsid w:val="002C434D"/>
    <w:rsid w:val="002C5105"/>
    <w:rsid w:val="002D20F4"/>
    <w:rsid w:val="002D50B2"/>
    <w:rsid w:val="002E79F3"/>
    <w:rsid w:val="00306D51"/>
    <w:rsid w:val="00316AD1"/>
    <w:rsid w:val="00343120"/>
    <w:rsid w:val="00370A58"/>
    <w:rsid w:val="00370CB4"/>
    <w:rsid w:val="00373A20"/>
    <w:rsid w:val="0038301A"/>
    <w:rsid w:val="003C124D"/>
    <w:rsid w:val="003C72B9"/>
    <w:rsid w:val="003D2701"/>
    <w:rsid w:val="003E42C3"/>
    <w:rsid w:val="003E45C1"/>
    <w:rsid w:val="003F51BF"/>
    <w:rsid w:val="00413D99"/>
    <w:rsid w:val="00415CB7"/>
    <w:rsid w:val="00424D77"/>
    <w:rsid w:val="00425DBF"/>
    <w:rsid w:val="004D1153"/>
    <w:rsid w:val="004D7694"/>
    <w:rsid w:val="004F36A0"/>
    <w:rsid w:val="005026E1"/>
    <w:rsid w:val="005269F1"/>
    <w:rsid w:val="00552B5E"/>
    <w:rsid w:val="00562CBE"/>
    <w:rsid w:val="005764AA"/>
    <w:rsid w:val="00595E99"/>
    <w:rsid w:val="005964E1"/>
    <w:rsid w:val="005A043F"/>
    <w:rsid w:val="005A3A75"/>
    <w:rsid w:val="005A5CA7"/>
    <w:rsid w:val="005C0C5D"/>
    <w:rsid w:val="005C7E90"/>
    <w:rsid w:val="005F07CF"/>
    <w:rsid w:val="005F5EB6"/>
    <w:rsid w:val="0062620F"/>
    <w:rsid w:val="00646233"/>
    <w:rsid w:val="006505E9"/>
    <w:rsid w:val="00681F47"/>
    <w:rsid w:val="00686F95"/>
    <w:rsid w:val="0069628F"/>
    <w:rsid w:val="006C0905"/>
    <w:rsid w:val="006D6281"/>
    <w:rsid w:val="006E1325"/>
    <w:rsid w:val="007045AA"/>
    <w:rsid w:val="007206C5"/>
    <w:rsid w:val="00780337"/>
    <w:rsid w:val="00781C0B"/>
    <w:rsid w:val="007A163C"/>
    <w:rsid w:val="007A2D9E"/>
    <w:rsid w:val="007F377C"/>
    <w:rsid w:val="008007CB"/>
    <w:rsid w:val="0080120B"/>
    <w:rsid w:val="00802773"/>
    <w:rsid w:val="00877782"/>
    <w:rsid w:val="008D3869"/>
    <w:rsid w:val="008E57BB"/>
    <w:rsid w:val="00911167"/>
    <w:rsid w:val="00946419"/>
    <w:rsid w:val="00960491"/>
    <w:rsid w:val="0097009D"/>
    <w:rsid w:val="00973BA5"/>
    <w:rsid w:val="00981883"/>
    <w:rsid w:val="00993CDA"/>
    <w:rsid w:val="00995AF6"/>
    <w:rsid w:val="009B008C"/>
    <w:rsid w:val="009C0429"/>
    <w:rsid w:val="009F25F4"/>
    <w:rsid w:val="00A13038"/>
    <w:rsid w:val="00A13F25"/>
    <w:rsid w:val="00A24510"/>
    <w:rsid w:val="00A31394"/>
    <w:rsid w:val="00A31D82"/>
    <w:rsid w:val="00A46424"/>
    <w:rsid w:val="00AA09C9"/>
    <w:rsid w:val="00AB3BEE"/>
    <w:rsid w:val="00AC3875"/>
    <w:rsid w:val="00AD4F9E"/>
    <w:rsid w:val="00AD6FE8"/>
    <w:rsid w:val="00AE538B"/>
    <w:rsid w:val="00AE5A47"/>
    <w:rsid w:val="00AF01C5"/>
    <w:rsid w:val="00AF20F0"/>
    <w:rsid w:val="00AF4B6A"/>
    <w:rsid w:val="00B23CA7"/>
    <w:rsid w:val="00B31DAB"/>
    <w:rsid w:val="00B33156"/>
    <w:rsid w:val="00B52AF0"/>
    <w:rsid w:val="00B64698"/>
    <w:rsid w:val="00B71005"/>
    <w:rsid w:val="00B817D1"/>
    <w:rsid w:val="00B83F1C"/>
    <w:rsid w:val="00BB3044"/>
    <w:rsid w:val="00C17BBA"/>
    <w:rsid w:val="00C2332C"/>
    <w:rsid w:val="00C261FB"/>
    <w:rsid w:val="00C274AB"/>
    <w:rsid w:val="00C60B54"/>
    <w:rsid w:val="00C614F1"/>
    <w:rsid w:val="00CB3B9C"/>
    <w:rsid w:val="00CE239C"/>
    <w:rsid w:val="00CF3345"/>
    <w:rsid w:val="00D36093"/>
    <w:rsid w:val="00D364CE"/>
    <w:rsid w:val="00D43438"/>
    <w:rsid w:val="00D55E93"/>
    <w:rsid w:val="00D564F2"/>
    <w:rsid w:val="00D65149"/>
    <w:rsid w:val="00D85129"/>
    <w:rsid w:val="00DA2235"/>
    <w:rsid w:val="00DB155B"/>
    <w:rsid w:val="00DC1CAC"/>
    <w:rsid w:val="00DC2E82"/>
    <w:rsid w:val="00DC4084"/>
    <w:rsid w:val="00DF2F95"/>
    <w:rsid w:val="00E03F4A"/>
    <w:rsid w:val="00E03FF9"/>
    <w:rsid w:val="00E12AE4"/>
    <w:rsid w:val="00E2394D"/>
    <w:rsid w:val="00E51CBC"/>
    <w:rsid w:val="00E951C7"/>
    <w:rsid w:val="00EA54EB"/>
    <w:rsid w:val="00EB1BF6"/>
    <w:rsid w:val="00EC1505"/>
    <w:rsid w:val="00F03D93"/>
    <w:rsid w:val="00F156E4"/>
    <w:rsid w:val="00F165E9"/>
    <w:rsid w:val="00F32475"/>
    <w:rsid w:val="00F44BDE"/>
    <w:rsid w:val="00F54F66"/>
    <w:rsid w:val="00F60269"/>
    <w:rsid w:val="00F70B97"/>
    <w:rsid w:val="00F72FE0"/>
    <w:rsid w:val="00F83037"/>
    <w:rsid w:val="00F92500"/>
    <w:rsid w:val="00F9740E"/>
    <w:rsid w:val="00FA2735"/>
    <w:rsid w:val="00FB3FA5"/>
    <w:rsid w:val="00FE13BD"/>
    <w:rsid w:val="00FE5C04"/>
    <w:rsid w:val="00FE6538"/>
    <w:rsid w:val="00FF2D00"/>
    <w:rsid w:val="00FF4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2B77563-F23F-4999-A9B8-25F19B760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C43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79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283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SUS</cp:lastModifiedBy>
  <cp:revision>108</cp:revision>
  <dcterms:created xsi:type="dcterms:W3CDTF">2018-08-30T12:41:00Z</dcterms:created>
  <dcterms:modified xsi:type="dcterms:W3CDTF">2019-09-12T16:30:00Z</dcterms:modified>
</cp:coreProperties>
</file>